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A9752" w14:textId="77777777" w:rsidR="0094759A" w:rsidRPr="00394B83" w:rsidRDefault="0094759A" w:rsidP="0094759A">
      <w:pPr>
        <w:pStyle w:val="FigureTable"/>
      </w:pPr>
      <w:r>
        <w:t>Python Codes for Statistical Analysis</w:t>
      </w:r>
    </w:p>
    <w:p w14:paraId="5D3C066B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color w:val="538135" w:themeColor="accent6" w:themeShade="BF"/>
          <w:sz w:val="20"/>
          <w:szCs w:val="20"/>
        </w:rPr>
        <w:t>import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pand</w:t>
      </w:r>
      <w:r w:rsidRPr="00365691">
        <w:rPr>
          <w:rFonts w:ascii="Times New Roman" w:eastAsia="Times New Roman" w:hAnsi="Times New Roman" w:cs="Times New Roman"/>
          <w:color w:val="538135" w:themeColor="accent6" w:themeShade="BF"/>
          <w:sz w:val="20"/>
          <w:szCs w:val="20"/>
        </w:rPr>
        <w:t>as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38135" w:themeColor="accent6" w:themeShade="BF"/>
          <w:sz w:val="20"/>
          <w:szCs w:val="20"/>
        </w:rPr>
        <w:t>as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pd</w:t>
      </w:r>
    </w:p>
    <w:p w14:paraId="62CF2AB5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color w:val="538135" w:themeColor="accent6" w:themeShade="BF"/>
          <w:sz w:val="20"/>
          <w:szCs w:val="20"/>
        </w:rPr>
        <w:t>import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numpy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38135" w:themeColor="accent6" w:themeShade="BF"/>
          <w:sz w:val="20"/>
          <w:szCs w:val="20"/>
        </w:rPr>
        <w:t>as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np</w:t>
      </w:r>
    </w:p>
    <w:p w14:paraId="40A65AEA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color w:val="538135" w:themeColor="accent6" w:themeShade="BF"/>
          <w:sz w:val="20"/>
          <w:szCs w:val="20"/>
        </w:rPr>
        <w:t>import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matplotlib.pyplot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38135" w:themeColor="accent6" w:themeShade="BF"/>
          <w:sz w:val="20"/>
          <w:szCs w:val="20"/>
        </w:rPr>
        <w:t>as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plt</w:t>
      </w:r>
      <w:proofErr w:type="spellEnd"/>
    </w:p>
    <w:p w14:paraId="48FA91D5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color w:val="538135" w:themeColor="accent6" w:themeShade="BF"/>
          <w:sz w:val="20"/>
          <w:szCs w:val="20"/>
        </w:rPr>
        <w:t>import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seaborn </w:t>
      </w:r>
      <w:r w:rsidRPr="00365691">
        <w:rPr>
          <w:rFonts w:ascii="Times New Roman" w:eastAsia="Times New Roman" w:hAnsi="Times New Roman" w:cs="Times New Roman"/>
          <w:color w:val="538135" w:themeColor="accent6" w:themeShade="BF"/>
          <w:sz w:val="20"/>
          <w:szCs w:val="20"/>
        </w:rPr>
        <w:t>as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sns</w:t>
      </w:r>
      <w:proofErr w:type="spellEnd"/>
    </w:p>
    <w:p w14:paraId="4FB97584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ds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pd.read_excel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r'C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:\Users\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estru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\OneDrive\Documents\BB ICP-MS Results Analysis.xlsx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18DE1A54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fig, ax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plt.subplot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1BA4C609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nd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ds.fillna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1B4DFF9E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sns.set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font_scale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1.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1A541AA8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sns.set_style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"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whitegrid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"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278F52BC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sns.barplot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x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Metho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y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Yiel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 data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ds, capsize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 xml:space="preserve"> .05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 hue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Loading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errwidth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palette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"Blues"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.set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xlabel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 xml:space="preserve"> None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4065B683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handles, labels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get_legend_handles_label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19178C9E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legend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handle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handles[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:], label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1%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5%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10%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377A58C0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set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ylabel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 xml:space="preserve"> 'REE Yield %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6BAB7EEF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plt.show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2D319814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fig, ax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plt.subplot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62A3F77A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nd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ds.fillna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4759F6B6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sns.set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font_scale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1.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615A7377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sns.barplot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x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Metho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y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Rat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 data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ds, capsize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.05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 hue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Loading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errwidth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palette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"Reds"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.set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xlabel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None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660C83C8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9286A8C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handles, labels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get_legend_handles_label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6E8C3CFF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legend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handle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handles[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:], label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1%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5%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10%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150CEF10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set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ylabel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 xml:space="preserve"> 'Leaching Rate (ug/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hr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)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2C3BE5FF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plt.show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10F32F6C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sns.set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font_scale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1.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5C6EF629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>cord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nds.drop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column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Sampl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Tim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La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C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N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Rate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27E65804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ds.corr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4ACB521E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plt.rcParam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"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figure.figsize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"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]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8,5.5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751A195E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sns.heatmap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nnot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True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map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"Greens"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fmt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.2f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054C2E80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fig, ax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plt.subplot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figsize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6, 3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)</w:t>
      </w:r>
    </w:p>
    <w:p w14:paraId="56A0A802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>cord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ds.drop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column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Sampl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Tim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Yiel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N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C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Method','Rate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6C5A47D0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ds.corr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5E81F6C3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cols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Loading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Temperature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</w:t>
      </w:r>
    </w:p>
    <w:p w14:paraId="3AE48EF3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abs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La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6D4CE0A2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aa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(a[: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39529752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aa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a.append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a[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3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:])</w:t>
      </w:r>
    </w:p>
    <w:p w14:paraId="3083F0FE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>cord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nds.drop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column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Sampl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Tim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Yiel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N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La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Metho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Rate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50C10FB2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ds.corr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19840E30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a1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abs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C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7A20F7D7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aa1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(a1[: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5DD0D9FB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aa1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aa1.append(a1[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3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:])</w:t>
      </w:r>
    </w:p>
    <w:p w14:paraId="30475B29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>cord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nds.drop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columns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Sampl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Tim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Yiel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La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C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Metho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Rate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3C80F9BA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ds.corr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3AF93980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a2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abs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cor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N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061FB0AE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aa2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(a2[: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)</w:t>
      </w:r>
    </w:p>
    <w:p w14:paraId="08C9BA23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aa2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aa2.append(a2[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3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:])</w:t>
      </w:r>
    </w:p>
    <w:p w14:paraId="3DF689A9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barh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cols, aa[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:], height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-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.3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 align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edg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color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dimgrey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linewidth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1)</w:t>
      </w:r>
    </w:p>
    <w:p w14:paraId="360BF408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barh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cols, aa2[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:], height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.3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 align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edg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color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lightgrey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039DB65E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barh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cols, aa1[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:], height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.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 align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center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color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darkgrey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5469F75C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set_title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Absolute Correlation to Yield%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00435BA5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 xml:space="preserve">for 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s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 xml:space="preserve">in 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top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bottom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left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right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]:</w:t>
      </w:r>
    </w:p>
    <w:p w14:paraId="331F668A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  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spine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[s].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set_visible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False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56AD8C4E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xaxis.set_ticks_position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non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5AEC8232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yaxis.set_ticks_position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none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3E4BADA7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lastRenderedPageBreak/>
        <w:t>ax.xaxis.set_tick_param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(pad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5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7851B250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yaxis.set_tick_param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(pad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10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71328E50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grid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(visible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True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color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grey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</w:p>
    <w:p w14:paraId="3B8A7897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      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linestyle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'-.', linewidth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.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</w:p>
    <w:p w14:paraId="4A41177D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       alpha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548235"/>
          <w:sz w:val="20"/>
          <w:szCs w:val="20"/>
        </w:rPr>
        <w:t>0.2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3E2F000F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invert_yaxis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2C221DA3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legend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[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La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Ce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Nd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], loc </w:t>
      </w:r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lower right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fontsize</w:t>
      </w:r>
      <w:proofErr w:type="spellEnd"/>
      <w:r w:rsidRPr="00365691">
        <w:rPr>
          <w:rFonts w:ascii="Times New Roman" w:eastAsia="Times New Roman" w:hAnsi="Times New Roman" w:cs="Times New Roman"/>
          <w:color w:val="AF1592"/>
          <w:sz w:val="20"/>
          <w:szCs w:val="20"/>
        </w:rPr>
        <w:t>=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small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33D7B60E" w14:textId="77777777" w:rsidR="0094759A" w:rsidRPr="00365691" w:rsidRDefault="0094759A" w:rsidP="0094759A">
      <w:pPr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ax.set_facecolor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</w:t>
      </w:r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proofErr w:type="spellStart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xkcd:white</w:t>
      </w:r>
      <w:proofErr w:type="spellEnd"/>
      <w:r w:rsidRPr="00365691">
        <w:rPr>
          <w:rFonts w:ascii="Times New Roman" w:eastAsia="Times New Roman" w:hAnsi="Times New Roman" w:cs="Times New Roman"/>
          <w:color w:val="C00000"/>
          <w:sz w:val="20"/>
          <w:szCs w:val="20"/>
        </w:rPr>
        <w:t>'</w:t>
      </w:r>
      <w:r w:rsidRPr="00365691">
        <w:rPr>
          <w:rFonts w:ascii="Times New Roman" w:eastAsia="Times New Roman" w:hAnsi="Times New Roman" w:cs="Times New Roman"/>
          <w:sz w:val="20"/>
          <w:szCs w:val="20"/>
        </w:rPr>
        <w:t>)</w:t>
      </w:r>
    </w:p>
    <w:p w14:paraId="757007A2" w14:textId="77777777" w:rsidR="0094759A" w:rsidRPr="00394B83" w:rsidRDefault="0094759A" w:rsidP="0094759A">
      <w:pPr>
        <w:rPr>
          <w:rFonts w:ascii="Calibri" w:eastAsia="Calibri" w:hAnsi="Calibri" w:cs="Calibri"/>
          <w:sz w:val="22"/>
          <w:szCs w:val="22"/>
        </w:rPr>
      </w:pPr>
      <w:proofErr w:type="spellStart"/>
      <w:r w:rsidRPr="00365691">
        <w:rPr>
          <w:rFonts w:ascii="Times New Roman" w:eastAsia="Times New Roman" w:hAnsi="Times New Roman" w:cs="Times New Roman"/>
          <w:sz w:val="20"/>
          <w:szCs w:val="20"/>
        </w:rPr>
        <w:t>plt.show</w:t>
      </w:r>
      <w:proofErr w:type="spellEnd"/>
      <w:r w:rsidRPr="00365691">
        <w:rPr>
          <w:rFonts w:ascii="Times New Roman" w:eastAsia="Times New Roman" w:hAnsi="Times New Roman" w:cs="Times New Roman"/>
          <w:sz w:val="20"/>
          <w:szCs w:val="20"/>
        </w:rPr>
        <w:t>()</w:t>
      </w:r>
    </w:p>
    <w:p w14:paraId="2F11A9CA" w14:textId="77777777" w:rsidR="005A1AEF" w:rsidRDefault="005A1AEF"/>
    <w:sectPr w:rsidR="005A1A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srQ0MQYiY3NTCyUdpeDU4uLM/DyQAsNaALbkpmosAAAA"/>
  </w:docVars>
  <w:rsids>
    <w:rsidRoot w:val="00AA730A"/>
    <w:rsid w:val="00474FE9"/>
    <w:rsid w:val="005A1AEF"/>
    <w:rsid w:val="0094759A"/>
    <w:rsid w:val="009F0D94"/>
    <w:rsid w:val="00AA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DE98C"/>
  <w15:chartTrackingRefBased/>
  <w15:docId w15:val="{F75FE194-DE8B-4690-A5B2-A320B7B2F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59A"/>
    <w:pPr>
      <w:spacing w:after="0" w:line="240" w:lineRule="auto"/>
    </w:pPr>
    <w:rPr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Table">
    <w:name w:val="Figure/Table"/>
    <w:basedOn w:val="Normal"/>
    <w:qFormat/>
    <w:rsid w:val="0094759A"/>
    <w:pPr>
      <w:jc w:val="center"/>
    </w:pPr>
    <w:rPr>
      <w:rFonts w:ascii="Times New Roman" w:eastAsia="PMingLiU" w:hAnsi="Times New Roman" w:cs="Times New Roman"/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0</Words>
  <Characters>2054</Characters>
  <Application>Microsoft Office Word</Application>
  <DocSecurity>0</DocSecurity>
  <Lines>17</Lines>
  <Paragraphs>4</Paragraphs>
  <ScaleCrop>false</ScaleCrop>
  <Company>University of Idaho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ouei, Amin (amirkouei@uidaho.edu)</dc:creator>
  <cp:keywords/>
  <dc:description/>
  <cp:lastModifiedBy>Mirkouei, Amin (amirkouei@uidaho.edu)</cp:lastModifiedBy>
  <cp:revision>2</cp:revision>
  <dcterms:created xsi:type="dcterms:W3CDTF">2023-07-21T16:19:00Z</dcterms:created>
  <dcterms:modified xsi:type="dcterms:W3CDTF">2023-07-21T16:19:00Z</dcterms:modified>
</cp:coreProperties>
</file>